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2055" w:rsidRPr="006B066D" w:rsidRDefault="006B066D" w:rsidP="00DD2055">
      <w:pPr>
        <w:jc w:val="center"/>
        <w:rPr>
          <w:b/>
          <w:color w:val="1F497D" w:themeColor="text2"/>
          <w:sz w:val="40"/>
        </w:rPr>
      </w:pPr>
      <w:r w:rsidRPr="006B066D">
        <w:rPr>
          <w:b/>
          <w:color w:val="1F497D" w:themeColor="text2"/>
          <w:sz w:val="40"/>
        </w:rPr>
        <w:t>Air Fryer Cook Times</w:t>
      </w:r>
    </w:p>
    <w:p w:rsidR="00DD2055" w:rsidRDefault="00DD2055" w:rsidP="00DD2055">
      <w:pPr>
        <w:jc w:val="center"/>
      </w:pPr>
      <w:bookmarkStart w:id="0" w:name="_GoBack"/>
      <w:bookmarkEnd w:id="0"/>
    </w:p>
    <w:p w:rsidR="00B92D4B" w:rsidRDefault="00DD2055" w:rsidP="00DD2055">
      <w:pPr>
        <w:jc w:val="center"/>
      </w:pPr>
      <w:r>
        <w:rPr>
          <w:noProof/>
        </w:rPr>
        <w:drawing>
          <wp:inline distT="0" distB="0" distL="0" distR="0">
            <wp:extent cx="6858000" cy="69462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irfryer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94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6F3" w:rsidRDefault="00CB16F3" w:rsidP="00DD2055">
      <w:pPr>
        <w:jc w:val="center"/>
      </w:pPr>
    </w:p>
    <w:p w:rsidR="00CB16F3" w:rsidRDefault="00CB16F3" w:rsidP="00DD2055">
      <w:pPr>
        <w:jc w:val="center"/>
      </w:pPr>
    </w:p>
    <w:p w:rsidR="00CB16F3" w:rsidRDefault="00CB16F3" w:rsidP="00DD2055">
      <w:pPr>
        <w:jc w:val="center"/>
      </w:pPr>
    </w:p>
    <w:p w:rsidR="00CB16F3" w:rsidRDefault="00CB16F3" w:rsidP="00DD2055">
      <w:pPr>
        <w:jc w:val="center"/>
      </w:pPr>
    </w:p>
    <w:p w:rsidR="00CB16F3" w:rsidRDefault="00CB16F3" w:rsidP="00DD2055">
      <w:pPr>
        <w:jc w:val="center"/>
      </w:pPr>
    </w:p>
    <w:p w:rsidR="00CB16F3" w:rsidRDefault="00CB16F3" w:rsidP="00DD2055">
      <w:pPr>
        <w:jc w:val="center"/>
      </w:pPr>
    </w:p>
    <w:p w:rsidR="00CB16F3" w:rsidRDefault="00CB16F3" w:rsidP="00DD2055">
      <w:pPr>
        <w:jc w:val="center"/>
      </w:pPr>
    </w:p>
    <w:p w:rsidR="00CB16F3" w:rsidRDefault="00CB16F3" w:rsidP="00DD2055">
      <w:pPr>
        <w:jc w:val="center"/>
      </w:pPr>
    </w:p>
    <w:p w:rsidR="00CB16F3" w:rsidRDefault="00CB16F3" w:rsidP="00DD2055">
      <w:pPr>
        <w:jc w:val="center"/>
      </w:pPr>
      <w:r>
        <w:rPr>
          <w:noProof/>
        </w:rPr>
        <w:drawing>
          <wp:inline distT="0" distB="0" distL="0" distR="0">
            <wp:extent cx="6858000" cy="44977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irfryer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9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6F3" w:rsidRDefault="00CB16F3" w:rsidP="00DD2055">
      <w:pPr>
        <w:jc w:val="center"/>
      </w:pPr>
    </w:p>
    <w:sectPr w:rsidR="00CB16F3" w:rsidSect="00DD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MDA2trQwNDA3MDBV0lEKTi0uzszPAykwrAUAWofysCwAAAA="/>
  </w:docVars>
  <w:rsids>
    <w:rsidRoot w:val="00DD2055"/>
    <w:rsid w:val="006B066D"/>
    <w:rsid w:val="00B92D4B"/>
    <w:rsid w:val="00CB16F3"/>
    <w:rsid w:val="00DD2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D20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05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D20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05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@qualitycounts.com</dc:creator>
  <cp:lastModifiedBy>ben@qualitycounts.com</cp:lastModifiedBy>
  <cp:revision>3</cp:revision>
  <cp:lastPrinted>2018-12-16T02:26:00Z</cp:lastPrinted>
  <dcterms:created xsi:type="dcterms:W3CDTF">2018-12-16T02:18:00Z</dcterms:created>
  <dcterms:modified xsi:type="dcterms:W3CDTF">2018-12-16T02:33:00Z</dcterms:modified>
</cp:coreProperties>
</file>